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78a0faddf4b3e1c8477b8aaa96c532b2efeb6f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68. Претензия о взыскании задолженности по арендной плате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рендодатель - ООО «Городские помещения»; арендатор - ООО «Вектор Ритейл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нежилое помещение площадью 184,6 кв. м по адресу: г. Москва, ул. Профсоюзная, д. 88, помещение 4/1, кадастровый номер 77:06:0004003:5112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Задолженность рассчитана помесячно с учетом частичных платежей и обеспечительного депозита. В требование не включаются периоды, за которые нет подписанного акта передачи либо помещение объективно не могло использоваться по вине арендодателя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у: [арендодатель / арендатор, наименование и адрес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9c0dbd35f894268af2d1e00f0e65afa120d3830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ЕТЕНЗИЯ О ВЗЫСКАНИИ ЗАДОЛЖЕННОСТИ ПО АРЕНДНОЙ ПЛАТЕ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Задолженность рассчитана помесячно с учетом частичных платежей и обеспечительного депозита. В требование не включаются периоды, за которые нет подписанного акта передачи либо помещение объективно не могло использоваться по вине арендодател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5 и 450.1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606-625 ГК РФ об аренде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Уплатить задолженность по арендной плате в размере [сумма] руб. по приложенному помесячному расчету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Сверить расчеты и подписать акт сверки либо представить мотивированный контррасчет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аренды и акт пере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омесячный расчет платы, неустойки и частичных платежей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 состояния или возврата помещ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писка о ремонте, доступе и прекращении договора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0Z</dcterms:created>
  <dcterms:modified xsi:type="dcterms:W3CDTF">2026-07-18T09:18:40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